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2609FD0" w14:textId="1729BB8F" w:rsidR="00D93108" w:rsidRDefault="000A25FF" w:rsidP="002C3D4E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370D0F27" w14:textId="77777777" w:rsidR="002C3D4E" w:rsidRPr="002C3D4E" w:rsidRDefault="002C3D4E" w:rsidP="002C3D4E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</w:p>
    <w:p w14:paraId="679D923D" w14:textId="72A98A90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5E808902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AC3962">
        <w:rPr>
          <w:rFonts w:ascii="Arial" w:hAnsi="Arial" w:cs="Arial"/>
          <w:b/>
          <w:sz w:val="24"/>
        </w:rPr>
        <w:t>Current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of Psychology, Neuroscience &amp; Behaviour</w:t>
      </w:r>
    </w:p>
    <w:p w14:paraId="69E33EF0" w14:textId="6F1C6270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="00F80321">
        <w:rPr>
          <w:rFonts w:ascii="Arial" w:hAnsi="Arial" w:cs="Arial"/>
          <w:sz w:val="24"/>
        </w:rPr>
        <w:t xml:space="preserve"> 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</w:p>
    <w:p w14:paraId="38C6F40A" w14:textId="59419834" w:rsidR="001C111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Obhi</w:t>
      </w:r>
    </w:p>
    <w:p w14:paraId="4478F635" w14:textId="6EBD904B" w:rsidR="00F5151E" w:rsidRPr="00906BC0" w:rsidRDefault="00F5151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Committee Members: </w:t>
      </w:r>
      <w:r w:rsidR="00D52E18">
        <w:rPr>
          <w:rFonts w:ascii="Arial" w:hAnsi="Arial" w:cs="Arial"/>
          <w:sz w:val="24"/>
        </w:rPr>
        <w:t>Laurel Trainor, Bruce Milliken, &amp; David Feinberg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11A6A3A0" w14:textId="69A2619A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>Acta Psychologic</w:t>
      </w:r>
      <w:r w:rsidR="003C2AF3">
        <w:rPr>
          <w:rFonts w:ascii="Arial" w:hAnsi="Arial" w:cs="Arial"/>
          <w:bCs/>
          <w:i/>
          <w:iCs/>
          <w:sz w:val="24"/>
        </w:rPr>
        <w:t>a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>¸ Jenkins, M., &amp; Obhi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7ECE78E6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068F1E5F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  <w:r w:rsidR="005A29EC">
        <w:rPr>
          <w:rFonts w:ascii="Arial" w:hAnsi="Arial" w:cs="Arial"/>
          <w:b/>
          <w:sz w:val="32"/>
        </w:rPr>
        <w:t>*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3440D17F" w14:textId="6E037406" w:rsidR="00223D60" w:rsidRPr="00223D60" w:rsidRDefault="00223D60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Obhi, S.S. (In Prep.). </w:t>
      </w:r>
      <w:r w:rsidR="00A35D02"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 w:rsidR="00A35D02">
        <w:rPr>
          <w:rFonts w:ascii="Arial" w:hAnsi="Arial" w:cs="Arial"/>
          <w:sz w:val="24"/>
        </w:rPr>
        <w:t>.</w:t>
      </w:r>
    </w:p>
    <w:p w14:paraId="001C2CFB" w14:textId="77777777" w:rsidR="00223D60" w:rsidRDefault="00223D60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48F3076E" w14:textId="35B1C696" w:rsidR="00546D45" w:rsidRDefault="0032641C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In Prep.)</w:t>
      </w:r>
      <w:r w:rsidR="009C101A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</w:p>
    <w:p w14:paraId="17CF3215" w14:textId="77777777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1A98E57" w14:textId="7F4C4681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In Prep.). To Move or Not to Move: Cortico-spinal activity is enhanced during pain observation regardless of motor preparation state.</w:t>
      </w:r>
    </w:p>
    <w:p w14:paraId="2AF1FBF7" w14:textId="77777777" w:rsidR="009E31DE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2C39C0BF" w14:textId="684BFCEC" w:rsidR="009E31DE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 w:rsidR="009B3B42">
        <w:rPr>
          <w:rFonts w:ascii="Arial" w:hAnsi="Arial" w:cs="Arial"/>
          <w:sz w:val="24"/>
        </w:rPr>
        <w:t>Pichtikova, M., Sanders, T., &amp; Obhi, S.S. (In Prep.). Response-general effects of pain observation on motor behavi</w:t>
      </w:r>
      <w:r w:rsidR="007D3142">
        <w:rPr>
          <w:rFonts w:ascii="Arial" w:hAnsi="Arial" w:cs="Arial"/>
          <w:sz w:val="24"/>
        </w:rPr>
        <w:t>ou</w:t>
      </w:r>
      <w:r w:rsidR="009B3B42">
        <w:rPr>
          <w:rFonts w:ascii="Arial" w:hAnsi="Arial" w:cs="Arial"/>
          <w:sz w:val="24"/>
        </w:rPr>
        <w:t>r.</w:t>
      </w:r>
    </w:p>
    <w:p w14:paraId="4632DDCC" w14:textId="77777777" w:rsidR="00B61058" w:rsidRDefault="00B61058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5EC0A7A8" w:rsidR="005D166D" w:rsidRP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Sanders, T., Vijh, R.</w:t>
      </w:r>
      <w:r w:rsidR="00644511">
        <w:rPr>
          <w:rFonts w:ascii="Arial" w:hAnsi="Arial" w:cs="Arial"/>
          <w:sz w:val="24"/>
        </w:rPr>
        <w:t>, &amp; Obhi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Behaviour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>. Presented at the Department of Psychology, Neuroscience and Behaviour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>, &amp; Obhi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>Psychology, Neuroscience and Behaviour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2C46573F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Founder and Co-Chair of ReproducibiliTea McMaster (2019-Current)</w:t>
      </w:r>
    </w:p>
    <w:p w14:paraId="3160D51D" w14:textId="48A45E2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120EDA">
        <w:rPr>
          <w:rFonts w:ascii="Arial" w:hAnsi="Arial" w:cs="Arial"/>
          <w:sz w:val="24"/>
        </w:rPr>
        <w:t>Current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C1ACC7" w14:textId="77777777" w:rsidR="00A67411" w:rsidRDefault="00A67411" w:rsidP="00C7713F">
      <w:pPr>
        <w:spacing w:after="0" w:line="240" w:lineRule="auto"/>
      </w:pPr>
      <w:r>
        <w:separator/>
      </w:r>
    </w:p>
  </w:endnote>
  <w:endnote w:type="continuationSeparator" w:id="0">
    <w:p w14:paraId="1B5C0A82" w14:textId="77777777" w:rsidR="00A67411" w:rsidRDefault="00A67411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3B2CEC" w14:textId="77777777" w:rsidR="00A67411" w:rsidRDefault="00A67411" w:rsidP="00C7713F">
      <w:pPr>
        <w:spacing w:after="0" w:line="240" w:lineRule="auto"/>
      </w:pPr>
      <w:r>
        <w:separator/>
      </w:r>
    </w:p>
  </w:footnote>
  <w:footnote w:type="continuationSeparator" w:id="0">
    <w:p w14:paraId="2346432F" w14:textId="77777777" w:rsidR="00A67411" w:rsidRDefault="00A67411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552"/>
    <w:rsid w:val="00117D8F"/>
    <w:rsid w:val="00120EDA"/>
    <w:rsid w:val="00125189"/>
    <w:rsid w:val="00126FDF"/>
    <w:rsid w:val="00127A34"/>
    <w:rsid w:val="0013094B"/>
    <w:rsid w:val="00133B73"/>
    <w:rsid w:val="00135F08"/>
    <w:rsid w:val="00136C7C"/>
    <w:rsid w:val="001377BF"/>
    <w:rsid w:val="00137EE2"/>
    <w:rsid w:val="00143F44"/>
    <w:rsid w:val="00152E51"/>
    <w:rsid w:val="001568F9"/>
    <w:rsid w:val="00156C44"/>
    <w:rsid w:val="001615BE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6553B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02BA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E9E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778"/>
    <w:rsid w:val="004B4F9A"/>
    <w:rsid w:val="004B524A"/>
    <w:rsid w:val="004C6420"/>
    <w:rsid w:val="004C667A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A090E"/>
    <w:rsid w:val="005A218D"/>
    <w:rsid w:val="005A29EC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87EA4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D3142"/>
    <w:rsid w:val="007E1070"/>
    <w:rsid w:val="007E1B29"/>
    <w:rsid w:val="007E2D22"/>
    <w:rsid w:val="007E347C"/>
    <w:rsid w:val="007E3CFB"/>
    <w:rsid w:val="007E3E22"/>
    <w:rsid w:val="007E44E3"/>
    <w:rsid w:val="007E5449"/>
    <w:rsid w:val="007E62EB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73F2"/>
    <w:rsid w:val="008176E3"/>
    <w:rsid w:val="0082127A"/>
    <w:rsid w:val="0082191C"/>
    <w:rsid w:val="00826577"/>
    <w:rsid w:val="00826B9A"/>
    <w:rsid w:val="008272B7"/>
    <w:rsid w:val="00831760"/>
    <w:rsid w:val="00833233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0D71"/>
    <w:rsid w:val="00951EC7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4958"/>
    <w:rsid w:val="00995F8A"/>
    <w:rsid w:val="00997EDD"/>
    <w:rsid w:val="009A01D2"/>
    <w:rsid w:val="009A157D"/>
    <w:rsid w:val="009A434E"/>
    <w:rsid w:val="009A43A1"/>
    <w:rsid w:val="009A79D9"/>
    <w:rsid w:val="009A7B2B"/>
    <w:rsid w:val="009B1956"/>
    <w:rsid w:val="009B35C4"/>
    <w:rsid w:val="009B385A"/>
    <w:rsid w:val="009B3A65"/>
    <w:rsid w:val="009B3B42"/>
    <w:rsid w:val="009B5526"/>
    <w:rsid w:val="009B7815"/>
    <w:rsid w:val="009C101A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5D02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4D79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90A21"/>
    <w:rsid w:val="00C90DD3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755C"/>
    <w:rsid w:val="00CB7C2F"/>
    <w:rsid w:val="00CC0C82"/>
    <w:rsid w:val="00CC0E64"/>
    <w:rsid w:val="00CC1384"/>
    <w:rsid w:val="00CC1D4D"/>
    <w:rsid w:val="00CC3093"/>
    <w:rsid w:val="00CC35E7"/>
    <w:rsid w:val="00CC6DD2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6075E"/>
    <w:rsid w:val="00D61A48"/>
    <w:rsid w:val="00D62840"/>
    <w:rsid w:val="00D644DA"/>
    <w:rsid w:val="00D647DC"/>
    <w:rsid w:val="00D67C47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291A"/>
    <w:rsid w:val="00E348CA"/>
    <w:rsid w:val="00E35F5E"/>
    <w:rsid w:val="00E41E37"/>
    <w:rsid w:val="00E421FD"/>
    <w:rsid w:val="00E4377C"/>
    <w:rsid w:val="00E457B7"/>
    <w:rsid w:val="00E47DFC"/>
    <w:rsid w:val="00E51FE5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D8A"/>
    <w:rsid w:val="00E72E5D"/>
    <w:rsid w:val="00E75587"/>
    <w:rsid w:val="00E75AD8"/>
    <w:rsid w:val="00E76BDF"/>
    <w:rsid w:val="00E80FB9"/>
    <w:rsid w:val="00E82399"/>
    <w:rsid w:val="00E8260A"/>
    <w:rsid w:val="00E826F9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80321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7CEE"/>
    <w:rsid w:val="00FB0DF3"/>
    <w:rsid w:val="00FB2308"/>
    <w:rsid w:val="00FC0157"/>
    <w:rsid w:val="00FC3F24"/>
    <w:rsid w:val="00FC59AE"/>
    <w:rsid w:val="00FC60C3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F5E66-F1D5-4826-9B2D-8A0CF4CF4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4</TotalTime>
  <Pages>6</Pages>
  <Words>1594</Words>
  <Characters>9089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640</cp:revision>
  <cp:lastPrinted>2020-03-18T01:58:00Z</cp:lastPrinted>
  <dcterms:created xsi:type="dcterms:W3CDTF">2016-10-05T19:10:00Z</dcterms:created>
  <dcterms:modified xsi:type="dcterms:W3CDTF">2020-07-30T01:39:00Z</dcterms:modified>
</cp:coreProperties>
</file>